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Nigeria</w:t>
      </w:r>
      <w:r>
        <w:t xml:space="preserve"> </w:t>
      </w:r>
      <w:r>
        <w:t xml:space="preserve">Lagos</w:t>
      </w:r>
    </w:p>
    <w:bookmarkStart w:id="24" w:name="cover-letter-for-psychiatrist-position"/>
    <w:p>
      <w:pPr>
        <w:pStyle w:val="Heading1"/>
      </w:pPr>
      <w:r>
        <w:t xml:space="preserve">Cover Letter for Psychiatrist Position</w:t>
      </w:r>
    </w:p>
    <w:p>
      <w:pPr>
        <w:pStyle w:val="FirstParagraph"/>
      </w:pPr>
      <w:r>
        <w:rPr>
          <w:bCs/>
          <w:b/>
        </w:rPr>
        <w:t xml:space="preserve">Dear [Hiring Manager's Name],</w:t>
      </w:r>
    </w:p>
    <w:p>
      <w:pPr>
        <w:pStyle w:val="BodyText"/>
      </w:pPr>
      <w:r>
        <w:t xml:space="preserve">I am writing to express my sincere interest in the Psychiatrist position at your esteemed institution in Nigeria Lagos. As a dedicated mental health professional with [X years] of experience in clinical psychiatry, I am eager to contribute my expertise, cultural sensitivity, and passion for holistic patient care to an organization that prioritizes innovative and compassionate treatment in one of Africa’s most dynamic urban centers.</w:t>
      </w:r>
    </w:p>
    <w:p>
      <w:pPr>
        <w:pStyle w:val="BodyText"/>
      </w:pPr>
      <w:r>
        <w:t xml:space="preserve">My journey as a psychiatrist has been deeply rooted in understanding the unique challenges faced by individuals navigating mental health struggles. In Nigeria Lagos, where rapid urbanization, socioeconomic disparities, and cultural stigmas around mental illness create complex barriers to care, I have developed a specialized approach that balances evidence-based practices with culturally informed interventions. My work has consistently emphasized accessibility, empathy, and the integration of community-based strategies to ensure sustainable outcomes for patients.</w:t>
      </w:r>
    </w:p>
    <w:bookmarkStart w:id="20" w:name="why-nigeria-lagos"/>
    <w:p>
      <w:pPr>
        <w:pStyle w:val="Heading2"/>
      </w:pPr>
      <w:r>
        <w:t xml:space="preserve">Why Nigeria Lagos?</w:t>
      </w:r>
    </w:p>
    <w:p>
      <w:pPr>
        <w:pStyle w:val="FirstParagraph"/>
      </w:pPr>
      <w:r>
        <w:t xml:space="preserve">Nigeria Lagos is not only a hub of economic activity but also a melting pot of diverse cultures, languages, and traditions. As a Psychiatrist, I recognize the importance of tailoring treatment plans to align with the values and beliefs of patients while addressing their clinical needs. In Lagos, where mental health services are increasingly sought after but often under-resourced, my experience in navigating such environments has prepared me to advocate for systemic improvements and patient-centered care.</w:t>
      </w:r>
    </w:p>
    <w:p>
      <w:pPr>
        <w:pStyle w:val="BodyText"/>
      </w:pPr>
      <w:r>
        <w:t xml:space="preserve">My professional background includes working in both public and private healthcare settings across Nigeria. I have collaborated with community organizations, educational institutions, and non-governmental agencies to raise awareness about mental health issues and reduce the stigma surrounding psychiatric conditions. These experiences have reinforced my commitment to fostering a society where individuals feel empowered to seek help without fear of judgment.</w:t>
      </w:r>
    </w:p>
    <w:bookmarkEnd w:id="20"/>
    <w:bookmarkStart w:id="21" w:name="clinical-expertise-and-achievements"/>
    <w:p>
      <w:pPr>
        <w:pStyle w:val="Heading2"/>
      </w:pPr>
      <w:r>
        <w:t xml:space="preserve">Clinical Expertise and Achievements</w:t>
      </w:r>
    </w:p>
    <w:p>
      <w:pPr>
        <w:pStyle w:val="FirstParagraph"/>
      </w:pPr>
      <w:r>
        <w:t xml:space="preserve">As a licensed Psychiatrist, I hold [mention specific certifications or degrees, e.g., "a Master’s in Psychiatry from the University of Lagos and a Fellowship with the Nigerian College of Psychiatrists"]. My clinical practice spans across adult psychiatry, child and adolescent mental health, geriatric care, and addiction medicine. I have successfully managed complex cases involving mood disorders, anxiety conditions, trauma-related illnesses (such as PTSD), and psychotic disorders through a combination of pharmacotherapy, psychotherapy, and lifestyle interventions.</w:t>
      </w:r>
    </w:p>
    <w:p>
      <w:pPr>
        <w:pStyle w:val="BodyText"/>
      </w:pPr>
      <w:r>
        <w:t xml:space="preserve">In my previous role at [previous institution or clinic in Lagos], I led initiatives to expand outpatient services and implement telehealth solutions to reach underserved populations. These efforts not only improved patient access but also enhanced the efficiency of care delivery. For instance, I designed a community mental health outreach program that partnered with local churches and schools to provide free screenings and educational workshops, resulting in a 40% increase in early intervention cases within six months.</w:t>
      </w:r>
    </w:p>
    <w:bookmarkEnd w:id="21"/>
    <w:bookmarkStart w:id="22" w:name="why-this-organization"/>
    <w:p>
      <w:pPr>
        <w:pStyle w:val="Heading2"/>
      </w:pPr>
      <w:r>
        <w:t xml:space="preserve">Why This Organization?</w:t>
      </w:r>
    </w:p>
    <w:p>
      <w:pPr>
        <w:pStyle w:val="FirstParagraph"/>
      </w:pPr>
      <w:r>
        <w:t xml:space="preserve">Your organization’s reputation for excellence in mental health care aligns perfectly with my professional values. I am particularly inspired by your commitment to [mention specific initiatives, e.g., "integrating traditional healing practices with modern psychiatry" or "advocating for mental health policy reforms in Lagos"]. As a Psychiatrist who believes in the power of collaboration, I am eager to contribute to projects that bridge gaps between clinical care, research, and community engagement.</w:t>
      </w:r>
    </w:p>
    <w:p>
      <w:pPr>
        <w:pStyle w:val="BodyText"/>
      </w:pPr>
      <w:r>
        <w:t xml:space="preserve">In Nigeria Lagos, where mental health is often overlooked despite its profound impact on productivity and quality of life, I aim to play a pivotal role in shaping a future where every individual has access to equitable care. My ability to communicate in multiple languages (including Yoruba, Hausa, and Igbo) allows me to connect with patients from diverse backgrounds, ensuring that cultural nuances are respected and understood throughout the therapeutic process.</w:t>
      </w:r>
    </w:p>
    <w:bookmarkEnd w:id="22"/>
    <w:bookmarkStart w:id="23" w:name="closing-thoughts"/>
    <w:p>
      <w:pPr>
        <w:pStyle w:val="Heading2"/>
      </w:pPr>
      <w:r>
        <w:t xml:space="preserve">Closing Thoughts</w:t>
      </w:r>
    </w:p>
    <w:p>
      <w:pPr>
        <w:pStyle w:val="FirstParagraph"/>
      </w:pPr>
      <w:r>
        <w:t xml:space="preserve">I am confident that my clinical acumen, dedication to patient welfare, and passion for mental health advocacy make me a strong candidate for this role. I would be honored to bring my skills and experiences to your team and contribute to the continued growth of psychiatric services in Nigeria Lagos. Thank you for considering my application. I look forward to the opportunity to discuss how I can support your mission of transforming mental health care in this vibrant city.</w:t>
      </w:r>
    </w:p>
    <w:p>
      <w:pPr>
        <w:pStyle w:val="BodyText"/>
      </w:pPr>
      <w:r>
        <w:t xml:space="preserve">Sincerely,</w:t>
      </w:r>
    </w:p>
    <w:p>
      <w:pPr>
        <w:pStyle w:val="BodyText"/>
      </w:pPr>
      <w:r>
        <w:t xml:space="preserve">[Your Full Name]</w:t>
      </w:r>
      <w:r>
        <w:br/>
      </w:r>
      <w:r>
        <w:t xml:space="preserve">[Your Contact Information]</w:t>
      </w:r>
      <w:r>
        <w:br/>
      </w:r>
      <w:r>
        <w:t xml:space="preserve">[LinkedIn Profile or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Nigeria Lagos</dc:title>
  <dc:creator/>
  <dc:language>en</dc:language>
  <cp:keywords/>
  <dcterms:created xsi:type="dcterms:W3CDTF">2025-12-10T15:46:42Z</dcterms:created>
  <dcterms:modified xsi:type="dcterms:W3CDTF">2025-12-10T15:46:42Z</dcterms:modified>
</cp:coreProperties>
</file>

<file path=docProps/custom.xml><?xml version="1.0" encoding="utf-8"?>
<Properties xmlns="http://schemas.openxmlformats.org/officeDocument/2006/custom-properties" xmlns:vt="http://schemas.openxmlformats.org/officeDocument/2006/docPropsVTypes"/>
</file>